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A075F2" w14:textId="55FA53F2" w:rsidR="008D5BB4" w:rsidRDefault="008D5BB4">
      <w:pPr>
        <w:spacing w:after="160" w:line="259" w:lineRule="auto"/>
      </w:pPr>
    </w:p>
    <w:p w14:paraId="683B03EB" w14:textId="0AD1C2BA" w:rsidR="008D5BB4" w:rsidRPr="00DB669B" w:rsidRDefault="00DB669B">
      <w:pPr>
        <w:spacing w:after="160" w:line="259" w:lineRule="auto"/>
        <w:rPr>
          <w:i/>
          <w:iCs/>
        </w:rPr>
      </w:pPr>
      <w:r>
        <w:t xml:space="preserve">Here is a generic Case Report Outline – </w:t>
      </w:r>
      <w:r w:rsidRPr="00DB669B">
        <w:rPr>
          <w:i/>
          <w:iCs/>
        </w:rPr>
        <w:t>just to get you started</w:t>
      </w:r>
    </w:p>
    <w:p w14:paraId="24E18067" w14:textId="126A8D26" w:rsidR="00D43EFF" w:rsidRDefault="00DB669B" w:rsidP="00DB669B">
      <w:pPr>
        <w:pStyle w:val="ListParagraph"/>
        <w:numPr>
          <w:ilvl w:val="0"/>
          <w:numId w:val="15"/>
        </w:numPr>
        <w:spacing w:after="160" w:line="259" w:lineRule="auto"/>
      </w:pPr>
      <w:r>
        <w:t>Introduction</w:t>
      </w:r>
    </w:p>
    <w:p w14:paraId="1CB5A3C1" w14:textId="5CD28374" w:rsidR="00AC66DB" w:rsidRDefault="00AC66DB" w:rsidP="00AC66DB">
      <w:pPr>
        <w:pStyle w:val="ListParagraph"/>
        <w:numPr>
          <w:ilvl w:val="1"/>
          <w:numId w:val="15"/>
        </w:numPr>
        <w:spacing w:after="160" w:line="259" w:lineRule="auto"/>
      </w:pPr>
      <w:r>
        <w:t>This is where you will state the learning outcomes for your report if you are using it for a teaching case report</w:t>
      </w:r>
    </w:p>
    <w:p w14:paraId="1309E45E" w14:textId="31B606CC" w:rsidR="00E06671" w:rsidRDefault="00E06671" w:rsidP="00E06671">
      <w:pPr>
        <w:spacing w:after="160" w:line="259" w:lineRule="auto"/>
      </w:pPr>
    </w:p>
    <w:p w14:paraId="2F2F7E87" w14:textId="4C15C048" w:rsidR="00E06671" w:rsidRDefault="00E06671" w:rsidP="00E06671">
      <w:pPr>
        <w:spacing w:after="160" w:line="259" w:lineRule="auto"/>
      </w:pPr>
    </w:p>
    <w:p w14:paraId="797E6FAE" w14:textId="028F6B23" w:rsidR="00E06671" w:rsidRDefault="00E06671" w:rsidP="00E06671">
      <w:pPr>
        <w:spacing w:after="160" w:line="259" w:lineRule="auto"/>
      </w:pPr>
    </w:p>
    <w:p w14:paraId="530DDA2E" w14:textId="557806F4" w:rsidR="00E06671" w:rsidRDefault="00E06671" w:rsidP="00E06671">
      <w:pPr>
        <w:spacing w:after="160" w:line="259" w:lineRule="auto"/>
      </w:pPr>
    </w:p>
    <w:p w14:paraId="78AFB33A" w14:textId="77777777" w:rsidR="00E06671" w:rsidRDefault="00E06671" w:rsidP="00E06671">
      <w:pPr>
        <w:spacing w:after="160" w:line="259" w:lineRule="auto"/>
      </w:pPr>
    </w:p>
    <w:p w14:paraId="1DE94F27" w14:textId="43836716" w:rsidR="00DB669B" w:rsidRDefault="00DB669B" w:rsidP="00DB669B">
      <w:pPr>
        <w:pStyle w:val="ListParagraph"/>
        <w:numPr>
          <w:ilvl w:val="0"/>
          <w:numId w:val="15"/>
        </w:numPr>
        <w:spacing w:after="160" w:line="259" w:lineRule="auto"/>
      </w:pPr>
      <w:r>
        <w:t xml:space="preserve">Academic Context </w:t>
      </w:r>
    </w:p>
    <w:p w14:paraId="33AAEDF5" w14:textId="077BAA31" w:rsidR="00BA0BE1" w:rsidRDefault="00BA0BE1" w:rsidP="00BA0BE1">
      <w:pPr>
        <w:pStyle w:val="ListParagraph"/>
        <w:numPr>
          <w:ilvl w:val="1"/>
          <w:numId w:val="15"/>
        </w:numPr>
        <w:shd w:val="clear" w:color="auto" w:fill="FFFFFF"/>
        <w:jc w:val="both"/>
        <w:rPr>
          <w:rFonts w:eastAsia="Times New Roman" w:cstheme="minorHAnsi"/>
          <w:color w:val="000000" w:themeColor="text1"/>
        </w:rPr>
      </w:pPr>
      <w:r w:rsidRPr="0011030F">
        <w:rPr>
          <w:rFonts w:eastAsia="Times New Roman" w:cstheme="minorHAnsi"/>
          <w:color w:val="000000" w:themeColor="text1"/>
        </w:rPr>
        <w:t>describe (cite</w:t>
      </w:r>
      <w:r w:rsidR="001C6B37">
        <w:rPr>
          <w:rFonts w:eastAsia="Times New Roman" w:cstheme="minorHAnsi"/>
          <w:color w:val="000000" w:themeColor="text1"/>
        </w:rPr>
        <w:t xml:space="preserve"> evidence</w:t>
      </w:r>
      <w:r w:rsidRPr="0011030F">
        <w:rPr>
          <w:rFonts w:eastAsia="Times New Roman" w:cstheme="minorHAnsi"/>
          <w:color w:val="000000" w:themeColor="text1"/>
        </w:rPr>
        <w:t>) what medical community already knows about case, what the gaps are, and any other information from your literature scan. Use 3-5 in text citations to provide evidence for claims made in this section</w:t>
      </w:r>
      <w:r>
        <w:rPr>
          <w:rFonts w:eastAsia="Times New Roman" w:cstheme="minorHAnsi"/>
          <w:color w:val="000000" w:themeColor="text1"/>
        </w:rPr>
        <w:t>. Use AMA format.</w:t>
      </w:r>
      <w:r w:rsidR="001C6B37">
        <w:rPr>
          <w:rFonts w:eastAsia="Times New Roman" w:cstheme="minorHAnsi"/>
          <w:color w:val="000000" w:themeColor="text1"/>
        </w:rPr>
        <w:t xml:space="preserve"> Include pathophysiology, epidemiology, </w:t>
      </w:r>
      <w:r w:rsidR="005E759F">
        <w:rPr>
          <w:rFonts w:eastAsia="Times New Roman" w:cstheme="minorHAnsi"/>
          <w:color w:val="000000" w:themeColor="text1"/>
        </w:rPr>
        <w:t>diagnostic process, guidelines, gold standards etc.</w:t>
      </w:r>
      <w:r w:rsidR="007076C9">
        <w:rPr>
          <w:rFonts w:eastAsia="Times New Roman" w:cstheme="minorHAnsi"/>
          <w:color w:val="000000" w:themeColor="text1"/>
        </w:rPr>
        <w:t>, as appropriate to your case.</w:t>
      </w:r>
    </w:p>
    <w:p w14:paraId="2E3CBF7E" w14:textId="5CD1F7F6" w:rsidR="00E06671" w:rsidRDefault="00E06671" w:rsidP="00E06671">
      <w:pPr>
        <w:shd w:val="clear" w:color="auto" w:fill="FFFFFF"/>
        <w:jc w:val="both"/>
        <w:rPr>
          <w:rFonts w:eastAsia="Times New Roman" w:cstheme="minorHAnsi"/>
          <w:color w:val="000000" w:themeColor="text1"/>
        </w:rPr>
      </w:pPr>
    </w:p>
    <w:p w14:paraId="7E227ABF" w14:textId="0BCBDE30" w:rsidR="00E06671" w:rsidRDefault="00E06671" w:rsidP="00E06671">
      <w:pPr>
        <w:shd w:val="clear" w:color="auto" w:fill="FFFFFF"/>
        <w:jc w:val="both"/>
        <w:rPr>
          <w:rFonts w:eastAsia="Times New Roman" w:cstheme="minorHAnsi"/>
          <w:color w:val="000000" w:themeColor="text1"/>
        </w:rPr>
      </w:pPr>
    </w:p>
    <w:p w14:paraId="27178106" w14:textId="4BBD95C0" w:rsidR="00E06671" w:rsidRDefault="00E06671" w:rsidP="00E06671">
      <w:pPr>
        <w:shd w:val="clear" w:color="auto" w:fill="FFFFFF"/>
        <w:jc w:val="both"/>
        <w:rPr>
          <w:rFonts w:eastAsia="Times New Roman" w:cstheme="minorHAnsi"/>
          <w:color w:val="000000" w:themeColor="text1"/>
        </w:rPr>
      </w:pPr>
    </w:p>
    <w:p w14:paraId="4326C708" w14:textId="41AE6768" w:rsidR="00E06671" w:rsidRDefault="00E06671" w:rsidP="00E06671">
      <w:pPr>
        <w:shd w:val="clear" w:color="auto" w:fill="FFFFFF"/>
        <w:jc w:val="both"/>
        <w:rPr>
          <w:rFonts w:eastAsia="Times New Roman" w:cstheme="minorHAnsi"/>
          <w:color w:val="000000" w:themeColor="text1"/>
        </w:rPr>
      </w:pPr>
    </w:p>
    <w:p w14:paraId="5AC1D107" w14:textId="587CE7FC" w:rsidR="00E06671" w:rsidRDefault="00E06671" w:rsidP="00E06671">
      <w:pPr>
        <w:shd w:val="clear" w:color="auto" w:fill="FFFFFF"/>
        <w:jc w:val="both"/>
        <w:rPr>
          <w:rFonts w:eastAsia="Times New Roman" w:cstheme="minorHAnsi"/>
          <w:color w:val="000000" w:themeColor="text1"/>
        </w:rPr>
      </w:pPr>
    </w:p>
    <w:p w14:paraId="4ADCA4B5" w14:textId="0DA79EC1" w:rsidR="00E06671" w:rsidRDefault="00E06671" w:rsidP="00E06671">
      <w:pPr>
        <w:shd w:val="clear" w:color="auto" w:fill="FFFFFF"/>
        <w:jc w:val="both"/>
        <w:rPr>
          <w:rFonts w:eastAsia="Times New Roman" w:cstheme="minorHAnsi"/>
          <w:color w:val="000000" w:themeColor="text1"/>
        </w:rPr>
      </w:pPr>
    </w:p>
    <w:p w14:paraId="72821446" w14:textId="0350AA2F" w:rsidR="00E06671" w:rsidRDefault="00E06671" w:rsidP="00E06671">
      <w:pPr>
        <w:shd w:val="clear" w:color="auto" w:fill="FFFFFF"/>
        <w:jc w:val="both"/>
        <w:rPr>
          <w:rFonts w:eastAsia="Times New Roman" w:cstheme="minorHAnsi"/>
          <w:color w:val="000000" w:themeColor="text1"/>
        </w:rPr>
      </w:pPr>
    </w:p>
    <w:p w14:paraId="489D7E27" w14:textId="5CFD7709" w:rsidR="00E06671" w:rsidRDefault="00E06671" w:rsidP="00E06671">
      <w:pPr>
        <w:shd w:val="clear" w:color="auto" w:fill="FFFFFF"/>
        <w:jc w:val="both"/>
        <w:rPr>
          <w:rFonts w:eastAsia="Times New Roman" w:cstheme="minorHAnsi"/>
          <w:color w:val="000000" w:themeColor="text1"/>
        </w:rPr>
      </w:pPr>
    </w:p>
    <w:p w14:paraId="02CC6F16" w14:textId="77777777" w:rsidR="00E06671" w:rsidRPr="00E06671" w:rsidRDefault="00E06671" w:rsidP="00E06671">
      <w:pPr>
        <w:shd w:val="clear" w:color="auto" w:fill="FFFFFF"/>
        <w:jc w:val="both"/>
        <w:rPr>
          <w:rFonts w:eastAsia="Times New Roman" w:cstheme="minorHAnsi"/>
          <w:color w:val="000000" w:themeColor="text1"/>
        </w:rPr>
      </w:pPr>
    </w:p>
    <w:p w14:paraId="2316904F" w14:textId="70230863" w:rsidR="00BA0BE1" w:rsidRDefault="007076C9" w:rsidP="00DB669B">
      <w:pPr>
        <w:pStyle w:val="ListParagraph"/>
        <w:numPr>
          <w:ilvl w:val="0"/>
          <w:numId w:val="15"/>
        </w:numPr>
        <w:spacing w:after="160" w:line="259" w:lineRule="auto"/>
      </w:pPr>
      <w:r>
        <w:t>Clinical Case</w:t>
      </w:r>
    </w:p>
    <w:p w14:paraId="0B05B913" w14:textId="5D9A7629" w:rsidR="007076C9" w:rsidRDefault="004D4596" w:rsidP="007076C9">
      <w:pPr>
        <w:pStyle w:val="ListParagraph"/>
        <w:numPr>
          <w:ilvl w:val="1"/>
          <w:numId w:val="15"/>
        </w:numPr>
        <w:spacing w:after="160" w:line="259" w:lineRule="auto"/>
      </w:pPr>
      <w:r>
        <w:t>Using</w:t>
      </w:r>
      <w:r w:rsidR="007076C9">
        <w:t xml:space="preserve"> a timeline, be explicit about</w:t>
      </w:r>
      <w:r>
        <w:t xml:space="preserve"> when, and what happened on the time continuum</w:t>
      </w:r>
    </w:p>
    <w:p w14:paraId="09B3EFEB" w14:textId="48182D73" w:rsidR="004D4596" w:rsidRDefault="001B1674" w:rsidP="007076C9">
      <w:pPr>
        <w:pStyle w:val="ListParagraph"/>
        <w:numPr>
          <w:ilvl w:val="1"/>
          <w:numId w:val="15"/>
        </w:numPr>
        <w:spacing w:after="160" w:line="259" w:lineRule="auto"/>
      </w:pPr>
      <w:r>
        <w:t>Referring to the timeline, describe pertinent presentation and examination findings, labs, images, other diagnostic test</w:t>
      </w:r>
      <w:r w:rsidR="00A43B60">
        <w:t xml:space="preserve"> results.</w:t>
      </w:r>
    </w:p>
    <w:p w14:paraId="6294773B" w14:textId="77CE5829" w:rsidR="00A43B60" w:rsidRDefault="00A43B60" w:rsidP="007076C9">
      <w:pPr>
        <w:pStyle w:val="ListParagraph"/>
        <w:numPr>
          <w:ilvl w:val="1"/>
          <w:numId w:val="15"/>
        </w:numPr>
        <w:spacing w:after="160" w:line="259" w:lineRule="auto"/>
      </w:pPr>
      <w:r>
        <w:t>Discuss medical management – how was diagnosis decided, who was involved, what was the treatment and follow-up, what was the outcome?</w:t>
      </w:r>
    </w:p>
    <w:p w14:paraId="42190D70" w14:textId="1F46387B" w:rsidR="00E06671" w:rsidRDefault="00E06671" w:rsidP="00E06671">
      <w:pPr>
        <w:spacing w:after="160" w:line="259" w:lineRule="auto"/>
      </w:pPr>
    </w:p>
    <w:p w14:paraId="63F19A60" w14:textId="46BC50F5" w:rsidR="00E06671" w:rsidRDefault="00E06671" w:rsidP="00E06671">
      <w:pPr>
        <w:spacing w:after="160" w:line="259" w:lineRule="auto"/>
      </w:pPr>
    </w:p>
    <w:p w14:paraId="417A990D" w14:textId="174E5D98" w:rsidR="00E06671" w:rsidRDefault="00E06671" w:rsidP="00E06671">
      <w:pPr>
        <w:spacing w:after="160" w:line="259" w:lineRule="auto"/>
      </w:pPr>
    </w:p>
    <w:p w14:paraId="346949D7" w14:textId="46428ABB" w:rsidR="00E06671" w:rsidRDefault="00E06671" w:rsidP="00E06671">
      <w:pPr>
        <w:spacing w:after="160" w:line="259" w:lineRule="auto"/>
      </w:pPr>
    </w:p>
    <w:p w14:paraId="01D108AC" w14:textId="77777777" w:rsidR="00E06671" w:rsidRDefault="00E06671" w:rsidP="00E06671">
      <w:pPr>
        <w:spacing w:after="160" w:line="259" w:lineRule="auto"/>
      </w:pPr>
    </w:p>
    <w:p w14:paraId="31CD2C02" w14:textId="1BD3835F" w:rsidR="00A43B60" w:rsidRDefault="00300FB4" w:rsidP="00300FB4">
      <w:pPr>
        <w:pStyle w:val="ListParagraph"/>
        <w:numPr>
          <w:ilvl w:val="0"/>
          <w:numId w:val="15"/>
        </w:numPr>
        <w:spacing w:after="160" w:line="259" w:lineRule="auto"/>
      </w:pPr>
      <w:r>
        <w:t>Discussion</w:t>
      </w:r>
    </w:p>
    <w:p w14:paraId="1C639D3E" w14:textId="4B464EB4" w:rsidR="00300FB4" w:rsidRPr="00E06671" w:rsidRDefault="00AC66DB" w:rsidP="00300FB4">
      <w:pPr>
        <w:pStyle w:val="ListParagraph"/>
        <w:numPr>
          <w:ilvl w:val="1"/>
          <w:numId w:val="15"/>
        </w:numPr>
        <w:spacing w:after="160" w:line="259" w:lineRule="auto"/>
      </w:pPr>
      <w:r w:rsidRPr="009F15A9">
        <w:rPr>
          <w:rFonts w:cstheme="minorHAnsi"/>
          <w:color w:val="000000" w:themeColor="text1"/>
          <w:shd w:val="clear" w:color="auto" w:fill="FFFFFF"/>
        </w:rPr>
        <w:t>Compare and contrast your academic and clinical sections, highlight significant medical management, challenges, make recommendations. If you used learning outcomes, respond to those with your discussion.</w:t>
      </w:r>
    </w:p>
    <w:p w14:paraId="63462D47" w14:textId="17D6C3A1" w:rsidR="00E06671" w:rsidRDefault="00E06671" w:rsidP="00E06671">
      <w:pPr>
        <w:spacing w:after="160" w:line="259" w:lineRule="auto"/>
      </w:pPr>
    </w:p>
    <w:p w14:paraId="251BAD83" w14:textId="31DC5302" w:rsidR="00E06671" w:rsidRDefault="00E06671" w:rsidP="00E06671">
      <w:pPr>
        <w:spacing w:after="160" w:line="259" w:lineRule="auto"/>
      </w:pPr>
    </w:p>
    <w:p w14:paraId="6C693416" w14:textId="1B003152" w:rsidR="00E06671" w:rsidRDefault="00E06671" w:rsidP="00E06671">
      <w:pPr>
        <w:spacing w:after="160" w:line="259" w:lineRule="auto"/>
      </w:pPr>
    </w:p>
    <w:p w14:paraId="7170DE0B" w14:textId="1203423C" w:rsidR="00E06671" w:rsidRDefault="00E06671" w:rsidP="00E06671">
      <w:pPr>
        <w:spacing w:after="160" w:line="259" w:lineRule="auto"/>
      </w:pPr>
    </w:p>
    <w:p w14:paraId="2210C38D" w14:textId="782AC432" w:rsidR="00E06671" w:rsidRDefault="00E06671" w:rsidP="00E06671">
      <w:pPr>
        <w:spacing w:after="160" w:line="259" w:lineRule="auto"/>
      </w:pPr>
    </w:p>
    <w:p w14:paraId="1BB5B96A" w14:textId="2596C5BE" w:rsidR="00E06671" w:rsidRDefault="00E06671" w:rsidP="00E06671">
      <w:pPr>
        <w:spacing w:after="160" w:line="259" w:lineRule="auto"/>
      </w:pPr>
    </w:p>
    <w:p w14:paraId="242CC046" w14:textId="63D90463" w:rsidR="00E06671" w:rsidRDefault="00E06671" w:rsidP="00E06671">
      <w:pPr>
        <w:spacing w:after="160" w:line="259" w:lineRule="auto"/>
      </w:pPr>
    </w:p>
    <w:p w14:paraId="178A2455" w14:textId="29A0869B" w:rsidR="00E06671" w:rsidRDefault="00E06671" w:rsidP="00E06671">
      <w:pPr>
        <w:spacing w:after="160" w:line="259" w:lineRule="auto"/>
      </w:pPr>
    </w:p>
    <w:p w14:paraId="0E58A4DB" w14:textId="79B9100A" w:rsidR="00E06671" w:rsidRDefault="00E06671" w:rsidP="00E06671">
      <w:pPr>
        <w:spacing w:after="160" w:line="259" w:lineRule="auto"/>
      </w:pPr>
    </w:p>
    <w:p w14:paraId="4BA94F76" w14:textId="395A3736" w:rsidR="00E06671" w:rsidRDefault="00E06671" w:rsidP="00E06671">
      <w:pPr>
        <w:spacing w:after="160" w:line="259" w:lineRule="auto"/>
      </w:pPr>
    </w:p>
    <w:p w14:paraId="5504E82F" w14:textId="77777777" w:rsidR="00E06671" w:rsidRPr="00623E34" w:rsidRDefault="00E06671" w:rsidP="00E06671">
      <w:pPr>
        <w:spacing w:after="160" w:line="259" w:lineRule="auto"/>
      </w:pPr>
    </w:p>
    <w:p w14:paraId="7E1F5998" w14:textId="08D7E586" w:rsidR="00623E34" w:rsidRPr="00623E34" w:rsidRDefault="00623E34" w:rsidP="00623E34">
      <w:pPr>
        <w:pStyle w:val="ListParagraph"/>
        <w:numPr>
          <w:ilvl w:val="0"/>
          <w:numId w:val="15"/>
        </w:numPr>
        <w:spacing w:after="160" w:line="259" w:lineRule="auto"/>
      </w:pPr>
      <w:r>
        <w:rPr>
          <w:rFonts w:cstheme="minorHAnsi"/>
          <w:color w:val="000000" w:themeColor="text1"/>
          <w:shd w:val="clear" w:color="auto" w:fill="FFFFFF"/>
        </w:rPr>
        <w:t>Conclusion</w:t>
      </w:r>
    </w:p>
    <w:p w14:paraId="5D8CFB8D" w14:textId="2ED64A82" w:rsidR="00623E34" w:rsidRDefault="00F85D9A" w:rsidP="4A4255A0">
      <w:pPr>
        <w:pStyle w:val="ListParagraph"/>
        <w:numPr>
          <w:ilvl w:val="1"/>
          <w:numId w:val="15"/>
        </w:numPr>
        <w:spacing w:after="160" w:line="259" w:lineRule="auto"/>
      </w:pPr>
      <w:r w:rsidRPr="4A4255A0">
        <w:rPr>
          <w:color w:val="000000" w:themeColor="text1"/>
          <w:shd w:val="clear" w:color="auto" w:fill="FFFFFF"/>
        </w:rPr>
        <w:t>highlight key discussion points, state key recommendations, finish with a call to action</w:t>
      </w:r>
      <w:r w:rsidR="004F708B" w:rsidRPr="4A4255A0">
        <w:rPr>
          <w:color w:val="000000" w:themeColor="text1"/>
          <w:shd w:val="clear" w:color="auto" w:fill="FFFFFF"/>
        </w:rPr>
        <w:t xml:space="preserve"> reflecting on the importance of the case and which professionals it could impact.</w:t>
      </w:r>
    </w:p>
    <w:p w14:paraId="541EBA5D" w14:textId="108BE242" w:rsidR="4A4255A0" w:rsidRDefault="4A4255A0" w:rsidP="4A4255A0">
      <w:pPr>
        <w:spacing w:after="160" w:line="259" w:lineRule="auto"/>
        <w:rPr>
          <w:color w:val="000000" w:themeColor="text1"/>
        </w:rPr>
      </w:pPr>
    </w:p>
    <w:p w14:paraId="713234C8" w14:textId="767C8AFE" w:rsidR="4A4255A0" w:rsidRDefault="4A4255A0" w:rsidP="4A4255A0">
      <w:pPr>
        <w:spacing w:after="160" w:line="259" w:lineRule="auto"/>
        <w:rPr>
          <w:color w:val="000000" w:themeColor="text1"/>
        </w:rPr>
      </w:pPr>
      <w:r w:rsidRPr="4A4255A0">
        <w:rPr>
          <w:color w:val="000000" w:themeColor="text1"/>
        </w:rPr>
        <w:t xml:space="preserve">Figures, Images and Tables – usually 3-4 per report is acceptable. If you are doing a poster think about how you will place these visuals to “tell your story” and catch the </w:t>
      </w:r>
      <w:r w:rsidR="00675E1B" w:rsidRPr="4A4255A0">
        <w:rPr>
          <w:color w:val="000000" w:themeColor="text1"/>
        </w:rPr>
        <w:t>attendee’s</w:t>
      </w:r>
      <w:r w:rsidRPr="4A4255A0">
        <w:rPr>
          <w:color w:val="000000" w:themeColor="text1"/>
        </w:rPr>
        <w:t xml:space="preserve"> eye.</w:t>
      </w:r>
    </w:p>
    <w:p w14:paraId="15D250E5" w14:textId="407626A6" w:rsidR="00D43EFF" w:rsidRDefault="00D43EFF">
      <w:pPr>
        <w:spacing w:after="160" w:line="259" w:lineRule="auto"/>
      </w:pPr>
    </w:p>
    <w:p w14:paraId="7D1D6B9A" w14:textId="58FCF393" w:rsidR="00D43EFF" w:rsidRDefault="00D43EFF">
      <w:pPr>
        <w:spacing w:after="160" w:line="259" w:lineRule="auto"/>
      </w:pPr>
      <w:bookmarkStart w:id="0" w:name="_GoBack"/>
      <w:bookmarkEnd w:id="0"/>
    </w:p>
    <w:sectPr w:rsidR="00D43EFF" w:rsidSect="000B747F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73248" w14:textId="77777777" w:rsidR="007E42BC" w:rsidRDefault="007E42BC" w:rsidP="00131D7C">
      <w:r>
        <w:separator/>
      </w:r>
    </w:p>
  </w:endnote>
  <w:endnote w:type="continuationSeparator" w:id="0">
    <w:p w14:paraId="46469F5E" w14:textId="77777777" w:rsidR="007E42BC" w:rsidRDefault="007E42BC" w:rsidP="00131D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15843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A2F229" w14:textId="5FDEA026" w:rsidR="00131D7C" w:rsidRDefault="00131D7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5158C45" w14:textId="5B7FFF07" w:rsidR="00131D7C" w:rsidRDefault="00131D7C">
    <w:pPr>
      <w:pStyle w:val="Footer"/>
    </w:pPr>
    <w:r>
      <w:t>Department of GME Research &amp; Scholarly Activity | GMEResearch@NGH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8830D" w14:textId="77777777" w:rsidR="007E42BC" w:rsidRDefault="007E42BC" w:rsidP="00131D7C">
      <w:r>
        <w:separator/>
      </w:r>
    </w:p>
  </w:footnote>
  <w:footnote w:type="continuationSeparator" w:id="0">
    <w:p w14:paraId="024559E2" w14:textId="77777777" w:rsidR="007E42BC" w:rsidRDefault="007E42BC" w:rsidP="00131D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A4E32" w14:textId="00D9F517" w:rsidR="00131D7C" w:rsidRDefault="00131D7C">
    <w:pPr>
      <w:pStyle w:val="Header"/>
    </w:pPr>
    <w:r w:rsidRPr="00131D7C">
      <w:rPr>
        <w:noProof/>
      </w:rPr>
      <w:drawing>
        <wp:anchor distT="0" distB="0" distL="114300" distR="114300" simplePos="0" relativeHeight="251658240" behindDoc="0" locked="0" layoutInCell="1" allowOverlap="1" wp14:anchorId="449C21A9" wp14:editId="23054977">
          <wp:simplePos x="0" y="0"/>
          <wp:positionH relativeFrom="margin">
            <wp:align>center</wp:align>
          </wp:positionH>
          <wp:positionV relativeFrom="paragraph">
            <wp:posOffset>-231820</wp:posOffset>
          </wp:positionV>
          <wp:extent cx="4191635" cy="1510665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91635" cy="1510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02A84"/>
    <w:multiLevelType w:val="hybridMultilevel"/>
    <w:tmpl w:val="A1CE0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0084F"/>
    <w:multiLevelType w:val="hybridMultilevel"/>
    <w:tmpl w:val="DE9C95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73C4B"/>
    <w:multiLevelType w:val="hybridMultilevel"/>
    <w:tmpl w:val="784EC7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930C8"/>
    <w:multiLevelType w:val="hybridMultilevel"/>
    <w:tmpl w:val="391C57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6D7740"/>
    <w:multiLevelType w:val="hybridMultilevel"/>
    <w:tmpl w:val="67907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7D0FCC"/>
    <w:multiLevelType w:val="hybridMultilevel"/>
    <w:tmpl w:val="69321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6A7F73"/>
    <w:multiLevelType w:val="hybridMultilevel"/>
    <w:tmpl w:val="FC2A9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42089"/>
    <w:multiLevelType w:val="hybridMultilevel"/>
    <w:tmpl w:val="D172A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41D80"/>
    <w:multiLevelType w:val="hybridMultilevel"/>
    <w:tmpl w:val="D19E4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5F4FA1"/>
    <w:multiLevelType w:val="hybridMultilevel"/>
    <w:tmpl w:val="35A8C6A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7A01E7"/>
    <w:multiLevelType w:val="hybridMultilevel"/>
    <w:tmpl w:val="5B4284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6614A1"/>
    <w:multiLevelType w:val="hybridMultilevel"/>
    <w:tmpl w:val="4C386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C80A6A"/>
    <w:multiLevelType w:val="hybridMultilevel"/>
    <w:tmpl w:val="898AF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F3C5A"/>
    <w:multiLevelType w:val="hybridMultilevel"/>
    <w:tmpl w:val="F956E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7A7272"/>
    <w:multiLevelType w:val="hybridMultilevel"/>
    <w:tmpl w:val="B3B00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8"/>
  </w:num>
  <w:num w:numId="5">
    <w:abstractNumId w:val="4"/>
  </w:num>
  <w:num w:numId="6">
    <w:abstractNumId w:val="13"/>
  </w:num>
  <w:num w:numId="7">
    <w:abstractNumId w:val="14"/>
  </w:num>
  <w:num w:numId="8">
    <w:abstractNumId w:val="9"/>
  </w:num>
  <w:num w:numId="9">
    <w:abstractNumId w:val="0"/>
  </w:num>
  <w:num w:numId="10">
    <w:abstractNumId w:val="3"/>
  </w:num>
  <w:num w:numId="11">
    <w:abstractNumId w:val="7"/>
  </w:num>
  <w:num w:numId="12">
    <w:abstractNumId w:val="2"/>
  </w:num>
  <w:num w:numId="13">
    <w:abstractNumId w:val="10"/>
  </w:num>
  <w:num w:numId="14">
    <w:abstractNumId w:val="1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E0tTCyMDcytLBU0lEKTi0uzszPAykwqwUA8UU7eiwAAAA="/>
  </w:docVars>
  <w:rsids>
    <w:rsidRoot w:val="00131D7C"/>
    <w:rsid w:val="00000663"/>
    <w:rsid w:val="00031C6E"/>
    <w:rsid w:val="000649E0"/>
    <w:rsid w:val="00064CB4"/>
    <w:rsid w:val="000A04CD"/>
    <w:rsid w:val="000B747F"/>
    <w:rsid w:val="000C53F5"/>
    <w:rsid w:val="000E58DA"/>
    <w:rsid w:val="00102F46"/>
    <w:rsid w:val="00103766"/>
    <w:rsid w:val="00107924"/>
    <w:rsid w:val="0011030F"/>
    <w:rsid w:val="001209E2"/>
    <w:rsid w:val="00131D7C"/>
    <w:rsid w:val="00132216"/>
    <w:rsid w:val="00141ED9"/>
    <w:rsid w:val="001B1674"/>
    <w:rsid w:val="001C6B37"/>
    <w:rsid w:val="001D2F2E"/>
    <w:rsid w:val="001F2A5F"/>
    <w:rsid w:val="00231B9C"/>
    <w:rsid w:val="00240456"/>
    <w:rsid w:val="002633A9"/>
    <w:rsid w:val="002704C7"/>
    <w:rsid w:val="0027284F"/>
    <w:rsid w:val="002A3FA4"/>
    <w:rsid w:val="002B622F"/>
    <w:rsid w:val="002C1F01"/>
    <w:rsid w:val="002F634B"/>
    <w:rsid w:val="00300FB4"/>
    <w:rsid w:val="0032077C"/>
    <w:rsid w:val="00335F7F"/>
    <w:rsid w:val="003421E1"/>
    <w:rsid w:val="003B5815"/>
    <w:rsid w:val="0040250D"/>
    <w:rsid w:val="00405DD9"/>
    <w:rsid w:val="0041667E"/>
    <w:rsid w:val="00424536"/>
    <w:rsid w:val="004547C0"/>
    <w:rsid w:val="00473982"/>
    <w:rsid w:val="004D330C"/>
    <w:rsid w:val="004D4596"/>
    <w:rsid w:val="004F35C7"/>
    <w:rsid w:val="004F708B"/>
    <w:rsid w:val="0050269C"/>
    <w:rsid w:val="00504B02"/>
    <w:rsid w:val="00523A1E"/>
    <w:rsid w:val="00535A6F"/>
    <w:rsid w:val="00547BB4"/>
    <w:rsid w:val="005658BC"/>
    <w:rsid w:val="00586CEB"/>
    <w:rsid w:val="005A74C1"/>
    <w:rsid w:val="005E15D4"/>
    <w:rsid w:val="005E2F71"/>
    <w:rsid w:val="005E759F"/>
    <w:rsid w:val="005F1FC7"/>
    <w:rsid w:val="006141F8"/>
    <w:rsid w:val="00623E34"/>
    <w:rsid w:val="00633BB2"/>
    <w:rsid w:val="00644D20"/>
    <w:rsid w:val="00675E1B"/>
    <w:rsid w:val="00681400"/>
    <w:rsid w:val="00697218"/>
    <w:rsid w:val="006C0906"/>
    <w:rsid w:val="006D3F71"/>
    <w:rsid w:val="007076C9"/>
    <w:rsid w:val="007351DF"/>
    <w:rsid w:val="00777CC1"/>
    <w:rsid w:val="007A09E2"/>
    <w:rsid w:val="007A15C6"/>
    <w:rsid w:val="007E42BC"/>
    <w:rsid w:val="007E72C8"/>
    <w:rsid w:val="007F0617"/>
    <w:rsid w:val="007F1C02"/>
    <w:rsid w:val="007F2F7A"/>
    <w:rsid w:val="0080090B"/>
    <w:rsid w:val="00814C70"/>
    <w:rsid w:val="00820BB6"/>
    <w:rsid w:val="00842A0C"/>
    <w:rsid w:val="008855AB"/>
    <w:rsid w:val="008B2958"/>
    <w:rsid w:val="008D5BB4"/>
    <w:rsid w:val="008E1CF0"/>
    <w:rsid w:val="008E322B"/>
    <w:rsid w:val="008F0F84"/>
    <w:rsid w:val="00917739"/>
    <w:rsid w:val="00930EC8"/>
    <w:rsid w:val="00941F95"/>
    <w:rsid w:val="00986FD0"/>
    <w:rsid w:val="009F15A9"/>
    <w:rsid w:val="00A15337"/>
    <w:rsid w:val="00A43B60"/>
    <w:rsid w:val="00AC66DB"/>
    <w:rsid w:val="00B02B0F"/>
    <w:rsid w:val="00B10633"/>
    <w:rsid w:val="00B36C7C"/>
    <w:rsid w:val="00B61F7E"/>
    <w:rsid w:val="00B95A40"/>
    <w:rsid w:val="00BA0BE1"/>
    <w:rsid w:val="00BC7F8A"/>
    <w:rsid w:val="00C129D7"/>
    <w:rsid w:val="00C724BA"/>
    <w:rsid w:val="00C85215"/>
    <w:rsid w:val="00CA1261"/>
    <w:rsid w:val="00CA6665"/>
    <w:rsid w:val="00CB09B3"/>
    <w:rsid w:val="00CB6F12"/>
    <w:rsid w:val="00D43EFF"/>
    <w:rsid w:val="00D53ACE"/>
    <w:rsid w:val="00D6393C"/>
    <w:rsid w:val="00D65311"/>
    <w:rsid w:val="00DB669B"/>
    <w:rsid w:val="00E06671"/>
    <w:rsid w:val="00E57D46"/>
    <w:rsid w:val="00EC4FAE"/>
    <w:rsid w:val="00ED13BB"/>
    <w:rsid w:val="00EE763A"/>
    <w:rsid w:val="00EE76A2"/>
    <w:rsid w:val="00F17B2E"/>
    <w:rsid w:val="00F23A68"/>
    <w:rsid w:val="00F25C44"/>
    <w:rsid w:val="00F33526"/>
    <w:rsid w:val="00F35E49"/>
    <w:rsid w:val="00F55D2D"/>
    <w:rsid w:val="00F85D9A"/>
    <w:rsid w:val="00FB6F84"/>
    <w:rsid w:val="00FC2383"/>
    <w:rsid w:val="3149CAF1"/>
    <w:rsid w:val="3B329161"/>
    <w:rsid w:val="4A4255A0"/>
    <w:rsid w:val="5115D04D"/>
    <w:rsid w:val="7C984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D9F45"/>
  <w15:chartTrackingRefBased/>
  <w15:docId w15:val="{16DB8F3B-DD9E-4EBA-8348-F0F28DDBA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A0C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1D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D7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1D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D7C"/>
  </w:style>
  <w:style w:type="paragraph" w:styleId="Footer">
    <w:name w:val="footer"/>
    <w:basedOn w:val="Normal"/>
    <w:link w:val="FooterChar"/>
    <w:uiPriority w:val="99"/>
    <w:unhideWhenUsed/>
    <w:rsid w:val="00131D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D7C"/>
  </w:style>
  <w:style w:type="table" w:styleId="TableGrid">
    <w:name w:val="Table Grid"/>
    <w:basedOn w:val="TableNormal"/>
    <w:uiPriority w:val="39"/>
    <w:rsid w:val="002C1F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5B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5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53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9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5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5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9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6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424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86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477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71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78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265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233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2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0D6A42BE8AAF4EBA841C75C275C7B2" ma:contentTypeVersion="4" ma:contentTypeDescription="Create a new document." ma:contentTypeScope="" ma:versionID="eddb294c43439d0580989399724fcc70">
  <xsd:schema xmlns:xsd="http://www.w3.org/2001/XMLSchema" xmlns:xs="http://www.w3.org/2001/XMLSchema" xmlns:p="http://schemas.microsoft.com/office/2006/metadata/properties" xmlns:ns2="b4824805-2b8c-4d42-9a5a-14141faf552f" targetNamespace="http://schemas.microsoft.com/office/2006/metadata/properties" ma:root="true" ma:fieldsID="f04f1772424f53854011117b62fb8115" ns2:_="">
    <xsd:import namespace="b4824805-2b8c-4d42-9a5a-14141faf55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24805-2b8c-4d42-9a5a-14141faf55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0D07BD-169B-4E10-81C3-67333834AC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824805-2b8c-4d42-9a5a-14141faf55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90DBC5-BD26-4219-8579-50F155196A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BE6352-2673-45B2-AA94-231CB8B2C3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1</Words>
  <Characters>1320</Characters>
  <Application>Microsoft Office Word</Application>
  <DocSecurity>0</DocSecurity>
  <Lines>11</Lines>
  <Paragraphs>3</Paragraphs>
  <ScaleCrop>false</ScaleCrop>
  <Company>NGHS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Jones</dc:creator>
  <cp:keywords/>
  <dc:description/>
  <cp:lastModifiedBy>Louise Jones</cp:lastModifiedBy>
  <cp:revision>19</cp:revision>
  <cp:lastPrinted>2021-08-23T17:22:00Z</cp:lastPrinted>
  <dcterms:created xsi:type="dcterms:W3CDTF">2021-08-23T17:30:00Z</dcterms:created>
  <dcterms:modified xsi:type="dcterms:W3CDTF">2022-03-10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0D6A42BE8AAF4EBA841C75C275C7B2</vt:lpwstr>
  </property>
</Properties>
</file>